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X2e4a4dac36c49a541627dc8454e8317880e9ab8"/>
    <w:p>
      <w:pPr>
        <w:pStyle w:val="Heading1"/>
      </w:pPr>
      <w:r>
        <w:t xml:space="preserve">Internship Application Letter for Psychologist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 e.g., Riyadh Mental Health Center, National Guard Hospital Psychological Services]</w:t>
      </w:r>
      <w:r>
        <w:br/>
      </w:r>
      <w:r>
        <w:t xml:space="preserve">Riyadh, Saudi Arabia</w:t>
      </w:r>
    </w:p>
    <w:bookmarkStart w:id="20" w:name="X7eafa2caec0da04d8456618e7bc546412107a77"/>
    <w:p>
      <w:pPr>
        <w:pStyle w:val="Heading2"/>
      </w:pPr>
      <w:r>
        <w:t xml:space="preserve">Subject: Internship Application for Psychologist Internship at [Organization Name], Riyadh, Saudi Arabia</w:t>
      </w:r>
    </w:p>
    <w:p>
      <w:pPr>
        <w:pStyle w:val="FirstParagraph"/>
      </w:pPr>
      <w:r>
        <w:t xml:space="preserve">Dear Hiring Manager,</w:t>
      </w:r>
    </w:p>
    <w:p>
      <w:pPr>
        <w:pStyle w:val="BodyText"/>
      </w:pPr>
      <w:r>
        <w:t xml:space="preserve">I am writing to express my enthusiastic and humble application for the Psychologist Internship position at [Organization Name] in Riyadh, Saudi Arabia. As a dedicated psychology graduate with a profound commitment to advancing mental healthcare within diverse cultural contexts, I am deeply inspired by Saudi Arabia's visionary journey under Vision 2030 and its growing emphasis on holistic well-being. This internship represents the pivotal opportunity I have sought to contribute meaningfully to Riyadh's evolving psychological services landscape while immersing myself in the rich cultural fabric of Saudi Arabia.</w:t>
      </w:r>
    </w:p>
    <w:p>
      <w:pPr>
        <w:pStyle w:val="BodyText"/>
      </w:pPr>
      <w:r>
        <w:t xml:space="preserve">Throughout my academic journey at [Your University], I have cultivated a robust foundation in clinical psychology, with specialized coursework in Cross-Cultural Counseling, Cognitive Behavioral Therapy (CBT), and Community Mental Health. My academic rigor was complemented by hands-on experience during my practicum at [Mention a Relevant Institution/Setting], where I provided support to individuals navigating anxiety, depression, and adjustment disorders. This experience taught me the critical importance of cultural humility—a principle I now recognize as even more vital when serving communities in Saudi Arabia. Riyadh, as the Kingdom's dynamic capital and hub for healthcare innovation, offers an unparalleled setting to apply these skills within a culturally nuanced environment that aligns perfectly with my professional aspirations.</w:t>
      </w:r>
    </w:p>
    <w:p>
      <w:pPr>
        <w:pStyle w:val="BodyText"/>
      </w:pPr>
      <w:r>
        <w:t xml:space="preserve">What particularly excites me about pursuing this Internship Application Letter opportunity in Riyadh is the profound alignment between my values and Saudi Arabia’s national health priorities. The Kingdom’s National Mental Health Program, integrated into Vision 2030, prioritizes destigmatizing mental health care and expanding accessible services across all regions. I am deeply committed to supporting this mission. My understanding of Saudi Arabian societal norms—including the significance of family involvement in treatment, respect for religious values in therapeutic processes, and the evolving role of women in healthcare—prepares me to engage respectfully with both clients and colleagues within Riyadh’s professional ecosystem. During my research on mental health trends in KSA, I was particularly impressed by [Mention a Specific Initiative/Program if possible, e.g., "the Ministry of Health's recent expansion of counseling centers in public schools"] and am eager to learn from practitioners actively shaping such progress.</w:t>
      </w:r>
    </w:p>
    <w:p>
      <w:pPr>
        <w:pStyle w:val="BodyText"/>
      </w:pPr>
      <w:r>
        <w:t xml:space="preserve">My academic preparation has included coursework on the psychological landscape of Arab societies, emphasizing how cultural identity influences mental health presentation and intervention. I have also developed foundational proficiency in Arabic (A2 level) through [Mention How, e.g., "university language courses" or "self-study"], enabling me to communicate basic therapeutic concepts and build rapport with clients. I am fully prepared to dedicate myself to further refining my Arabic skills during this internship, recognizing that linguistic sensitivity is essential for ethical practice in Saudi Arabia. Furthermore, I understand the importance of adhering strictly to the Kingdom's healthcare regulations and professional standards under the Ministry of Health, which I have diligently studied.</w:t>
      </w:r>
    </w:p>
    <w:p>
      <w:pPr>
        <w:pStyle w:val="BodyText"/>
      </w:pPr>
      <w:r>
        <w:t xml:space="preserve">I am particularly drawn to [Organization Name] because of your institution’s reputation for [Mention Specific Reason - e.g., "innovative community outreach programs," "dedication to evidence-based practice," or "strong focus on youth mental health"]. Your work directly supports the Kingdom's strategic goals, and I am eager to learn from your experienced team of Psychologists. As a dedicated intern, I commit to bringing proactive engagement, meticulous documentation skills (including proficiency in EHR systems), and unwavering professionalism. My approach emphasizes collaborative learning: I seek not only to observe but actively contribute under supervision through tasks such as client intake assessments (with appropriate oversight), developing culturally tailored psychoeducation materials, and participating in team case discussions. I am confident that my academic background, cultural awareness, and eagerness to serve within Saudi Arabia Riyadh will allow me to integrate smoothly into your department’s workflow.</w:t>
      </w:r>
    </w:p>
    <w:p>
      <w:pPr>
        <w:pStyle w:val="BodyText"/>
      </w:pPr>
      <w:r>
        <w:t xml:space="preserve">Riyadh offers a unique confluence of tradition and modernity – a city where ancient heritage meets cutting-edge healthcare infrastructure. This environment is precisely where I believe mental health services can flourish with both cultural integrity and clinical excellence. The prospect of contributing to the well-being of Riyadh’s community, while learning from leaders in the field, is deeply motivating. My goal is not merely to complete an internship but to become a culturally competent professional who embodies Saudi Arabia's vision for compassionate, accessible psychological care.</w:t>
      </w:r>
    </w:p>
    <w:p>
      <w:pPr>
        <w:pStyle w:val="BodyText"/>
      </w:pPr>
      <w:r>
        <w:t xml:space="preserve">Thank you for considering my application as part of your Internship Application Letter process. I have attached my CV and academic transcripts for your review and welcome the opportunity to discuss how my skills in cross-cultural communication, clinical observation, and commitment to mental health advocacy align with the needs of [Organization Name] in Riyadh. I am available at your earliest convenience for an interview and can be reached via email or phone as listed above.</w:t>
      </w:r>
    </w:p>
    <w:p>
      <w:pPr>
        <w:pStyle w:val="BodyText"/>
      </w:pPr>
      <w:r>
        <w:t xml:space="preserve">I look forward to contributing positively to your team's mission of enhancing psychological well-being across Saudi Arabia, starting here in Riyadh.</w:t>
      </w:r>
    </w:p>
    <w:p>
      <w:pPr>
        <w:pStyle w:val="BodyText"/>
      </w:pPr>
      <w:r>
        <w:t xml:space="preserve">Sincerely,</w:t>
      </w:r>
    </w:p>
    <w:p>
      <w:pPr>
        <w:pStyle w:val="BodyText"/>
      </w:pPr>
      <w:r>
        <w:t xml:space="preserve">[Your Full Name]</w:t>
      </w:r>
      <w:r>
        <w:br/>
      </w:r>
      <w:r>
        <w:t xml:space="preserve">[Your University - Degree &amp; Expected Graduation 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Riyadh, Saudi Arabia</dc:title>
  <dc:creator/>
  <dc:language>en</dc:language>
  <cp:keywords/>
  <dcterms:created xsi:type="dcterms:W3CDTF">2026-07-23T06:06:16Z</dcterms:created>
  <dcterms:modified xsi:type="dcterms:W3CDTF">2026-07-23T06:06:16Z</dcterms:modified>
</cp:coreProperties>
</file>

<file path=docProps/custom.xml><?xml version="1.0" encoding="utf-8"?>
<Properties xmlns="http://schemas.openxmlformats.org/officeDocument/2006/custom-properties" xmlns:vt="http://schemas.openxmlformats.org/officeDocument/2006/docPropsVTypes"/>
</file>